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lly Lau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l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u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815 52nd Ave Kenosha 5314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lauer115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262496774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ick</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1/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